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32A20" w14:textId="33108684" w:rsidR="00F270A5" w:rsidRPr="00235CF2" w:rsidRDefault="00FE3B7B" w:rsidP="00235CF2">
      <w:pPr>
        <w:pStyle w:val="1"/>
        <w:jc w:val="center"/>
        <w:rPr>
          <w:sz w:val="44"/>
          <w:szCs w:val="44"/>
        </w:rPr>
      </w:pPr>
      <w:r w:rsidRPr="00235CF2">
        <w:rPr>
          <w:sz w:val="44"/>
          <w:szCs w:val="44"/>
        </w:rPr>
        <w:t xml:space="preserve">Data Structures Advanced with </w:t>
      </w:r>
      <w:r w:rsidR="00E1231F" w:rsidRPr="00235CF2">
        <w:rPr>
          <w:sz w:val="44"/>
          <w:szCs w:val="44"/>
        </w:rPr>
        <w:t>Java</w:t>
      </w:r>
      <w:r w:rsidRPr="00235CF2">
        <w:rPr>
          <w:sz w:val="44"/>
          <w:szCs w:val="44"/>
        </w:rPr>
        <w:t xml:space="preserve"> - Regular Exam</w:t>
      </w:r>
    </w:p>
    <w:p w14:paraId="6912A1A7" w14:textId="084EDC62" w:rsidR="00E1231F" w:rsidRPr="00E1231F" w:rsidRDefault="00E1231F" w:rsidP="00E1231F">
      <w:pPr>
        <w:rPr>
          <w:b/>
          <w:bCs/>
        </w:rPr>
      </w:pPr>
      <w:r w:rsidRPr="00E1231F">
        <w:rPr>
          <w:b/>
          <w:bCs/>
        </w:rPr>
        <w:t>Do not modify the interface or the package, or anything from the given resour</w:t>
      </w:r>
      <w:r w:rsidR="00062218">
        <w:rPr>
          <w:b/>
          <w:bCs/>
        </w:rPr>
        <w:t>c</w:t>
      </w:r>
      <w:r w:rsidRPr="00E1231F">
        <w:rPr>
          <w:b/>
          <w:bCs/>
        </w:rPr>
        <w:t>es. In Judge</w:t>
      </w:r>
      <w:r w:rsidR="00062218">
        <w:rPr>
          <w:b/>
          <w:bCs/>
        </w:rPr>
        <w:t>,</w:t>
      </w:r>
      <w:r w:rsidRPr="00E1231F">
        <w:rPr>
          <w:b/>
          <w:bCs/>
        </w:rPr>
        <w:t xml:space="preserve"> you only upload the archive of the corresponding package.</w:t>
      </w:r>
    </w:p>
    <w:p w14:paraId="6733EF55" w14:textId="6E4CCC36" w:rsidR="00F270A5" w:rsidRDefault="005A43B7" w:rsidP="002F2E8C">
      <w:pPr>
        <w:pStyle w:val="2"/>
        <w:numPr>
          <w:ilvl w:val="0"/>
          <w:numId w:val="9"/>
        </w:numPr>
      </w:pPr>
      <w:r>
        <w:t xml:space="preserve">MLM Service </w:t>
      </w:r>
      <w:r w:rsidR="00235CF2">
        <w:t>– 100pts</w:t>
      </w:r>
    </w:p>
    <w:p w14:paraId="17DC3534" w14:textId="441BA422" w:rsidR="005A43B7" w:rsidRDefault="005A43B7" w:rsidP="005A43B7">
      <w:pPr>
        <w:pBdr>
          <w:top w:val="nil"/>
          <w:left w:val="nil"/>
          <w:bottom w:val="nil"/>
          <w:right w:val="nil"/>
          <w:between w:val="nil"/>
        </w:pBdr>
        <w:spacing w:before="0" w:after="0"/>
        <w:ind w:left="360"/>
      </w:pPr>
      <w:r>
        <w:t>We</w:t>
      </w:r>
      <w:r>
        <w:t>'</w:t>
      </w:r>
      <w:r>
        <w:t xml:space="preserve">ve all heard of </w:t>
      </w:r>
      <w:proofErr w:type="spellStart"/>
      <w:r>
        <w:t>Multi Level</w:t>
      </w:r>
      <w:proofErr w:type="spellEnd"/>
      <w:r>
        <w:t xml:space="preserve"> Marketing. It</w:t>
      </w:r>
      <w:r w:rsidR="00062218">
        <w:t>'</w:t>
      </w:r>
      <w:r>
        <w:t>s a system in which each level hires people underneath them and earns a commission for every sale made down the line. In this service</w:t>
      </w:r>
      <w:r w:rsidR="00062218">
        <w:t>,</w:t>
      </w:r>
      <w:r>
        <w:t xml:space="preserve"> we</w:t>
      </w:r>
      <w:r w:rsidR="00062218">
        <w:t>'</w:t>
      </w:r>
      <w:r>
        <w:t>ll be working with a Seller wh</w:t>
      </w:r>
      <w:r w:rsidR="00062218">
        <w:t>o</w:t>
      </w:r>
      <w:r>
        <w:t xml:space="preserve"> has total earnings and a Set of people that they successfully hired. Each Seller is identified by their unique </w:t>
      </w:r>
      <w:proofErr w:type="spellStart"/>
      <w:r>
        <w:t>sellerId</w:t>
      </w:r>
      <w:proofErr w:type="spellEnd"/>
      <w:r>
        <w:t>.</w:t>
      </w:r>
    </w:p>
    <w:p w14:paraId="697732DA" w14:textId="77777777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Pr="005A43B7">
        <w:rPr>
          <w:rFonts w:ascii="Consolas" w:hAnsi="Consolas"/>
          <w:b/>
          <w:bCs/>
        </w:rPr>
        <w:t>addSeller</w:t>
      </w:r>
      <w:proofErr w:type="spellEnd"/>
      <w:r w:rsidRPr="005A43B7">
        <w:rPr>
          <w:rFonts w:ascii="Consolas" w:hAnsi="Consolas"/>
          <w:b/>
          <w:bCs/>
        </w:rPr>
        <w:t>(</w:t>
      </w:r>
      <w:proofErr w:type="gramEnd"/>
      <w:r w:rsidRPr="005A43B7">
        <w:rPr>
          <w:rFonts w:ascii="Consolas" w:hAnsi="Consolas"/>
          <w:b/>
          <w:bCs/>
        </w:rPr>
        <w:t>Seller seller)</w:t>
      </w:r>
      <w:r>
        <w:t xml:space="preserve"> - Adds a seller to the system. If the seller already exists - throw </w:t>
      </w:r>
      <w:proofErr w:type="spellStart"/>
      <w:r w:rsidRPr="005A43B7">
        <w:rPr>
          <w:rFonts w:asciiTheme="majorHAnsi" w:hAnsiTheme="majorHAnsi" w:cstheme="majorHAnsi"/>
          <w:b/>
          <w:bCs/>
        </w:rPr>
        <w:t>IllegalArgumentException</w:t>
      </w:r>
      <w:proofErr w:type="spellEnd"/>
    </w:p>
    <w:p w14:paraId="2D46AB9B" w14:textId="737480DE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 xml:space="preserve">void </w:t>
      </w:r>
      <w:proofErr w:type="gramStart"/>
      <w:r w:rsidRPr="005A43B7">
        <w:rPr>
          <w:rFonts w:ascii="Consolas" w:hAnsi="Consolas"/>
          <w:b/>
          <w:bCs/>
        </w:rPr>
        <w:t>hire(</w:t>
      </w:r>
      <w:proofErr w:type="gramEnd"/>
      <w:r w:rsidRPr="005A43B7">
        <w:rPr>
          <w:rFonts w:ascii="Consolas" w:hAnsi="Consolas"/>
          <w:b/>
          <w:bCs/>
        </w:rPr>
        <w:t xml:space="preserve">Seller parent, Seller </w:t>
      </w:r>
      <w:proofErr w:type="spellStart"/>
      <w:r w:rsidRPr="005A43B7">
        <w:rPr>
          <w:rFonts w:ascii="Consolas" w:hAnsi="Consolas"/>
          <w:b/>
          <w:bCs/>
        </w:rPr>
        <w:t>newHire</w:t>
      </w:r>
      <w:proofErr w:type="spellEnd"/>
      <w:r w:rsidRPr="005A43B7">
        <w:rPr>
          <w:rFonts w:ascii="Consolas" w:hAnsi="Consolas"/>
          <w:b/>
          <w:bCs/>
        </w:rPr>
        <w:t>)</w:t>
      </w:r>
      <w:r>
        <w:t xml:space="preserve"> - Add the </w:t>
      </w:r>
      <w:proofErr w:type="spellStart"/>
      <w:r w:rsidRPr="00062218">
        <w:rPr>
          <w:b/>
          <w:bCs/>
        </w:rPr>
        <w:t>newHire</w:t>
      </w:r>
      <w:proofErr w:type="spellEnd"/>
      <w:r>
        <w:t xml:space="preserve"> to the collection of people that that parent hired. If the parent is missing or the </w:t>
      </w:r>
      <w:proofErr w:type="spellStart"/>
      <w:r>
        <w:t>newHire</w:t>
      </w:r>
      <w:proofErr w:type="spellEnd"/>
      <w:r>
        <w:t xml:space="preserve"> already exists - throw </w:t>
      </w:r>
      <w:proofErr w:type="spellStart"/>
      <w:r>
        <w:t>IllegalArgumentException</w:t>
      </w:r>
      <w:proofErr w:type="spellEnd"/>
      <w:r>
        <w:t xml:space="preserve"> </w:t>
      </w:r>
    </w:p>
    <w:p w14:paraId="54BEF513" w14:textId="77777777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proofErr w:type="spellStart"/>
      <w:r w:rsidRPr="005A43B7">
        <w:rPr>
          <w:rFonts w:ascii="Consolas" w:hAnsi="Consolas"/>
          <w:b/>
          <w:bCs/>
        </w:rPr>
        <w:t>boolean</w:t>
      </w:r>
      <w:proofErr w:type="spellEnd"/>
      <w:r w:rsidRPr="005A43B7">
        <w:rPr>
          <w:rFonts w:ascii="Consolas" w:hAnsi="Consolas"/>
          <w:b/>
          <w:bCs/>
        </w:rPr>
        <w:t xml:space="preserve"> </w:t>
      </w:r>
      <w:proofErr w:type="gramStart"/>
      <w:r w:rsidRPr="005A43B7">
        <w:rPr>
          <w:rFonts w:ascii="Consolas" w:hAnsi="Consolas"/>
          <w:b/>
          <w:bCs/>
        </w:rPr>
        <w:t>exist(</w:t>
      </w:r>
      <w:proofErr w:type="gramEnd"/>
      <w:r w:rsidRPr="005A43B7">
        <w:rPr>
          <w:rFonts w:ascii="Consolas" w:hAnsi="Consolas"/>
          <w:b/>
          <w:bCs/>
        </w:rPr>
        <w:t>Seller seller)</w:t>
      </w:r>
      <w:r>
        <w:t xml:space="preserve"> - returns whether the </w:t>
      </w:r>
      <w:r w:rsidRPr="005A43B7">
        <w:rPr>
          <w:b/>
          <w:bCs/>
        </w:rPr>
        <w:t>Seller</w:t>
      </w:r>
      <w:r>
        <w:t xml:space="preserve"> exists in our system. </w:t>
      </w:r>
    </w:p>
    <w:p w14:paraId="279B256F" w14:textId="77777777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 xml:space="preserve">void </w:t>
      </w:r>
      <w:proofErr w:type="gramStart"/>
      <w:r w:rsidRPr="005A43B7">
        <w:rPr>
          <w:rFonts w:ascii="Consolas" w:hAnsi="Consolas"/>
          <w:b/>
          <w:bCs/>
        </w:rPr>
        <w:t>fire(</w:t>
      </w:r>
      <w:proofErr w:type="gramEnd"/>
      <w:r w:rsidRPr="005A43B7">
        <w:rPr>
          <w:rFonts w:ascii="Consolas" w:hAnsi="Consolas"/>
          <w:b/>
          <w:bCs/>
        </w:rPr>
        <w:t>Seller seller)</w:t>
      </w:r>
      <w:r>
        <w:t xml:space="preserve"> - Fire a seller from our system. When firing a seller </w:t>
      </w:r>
      <w:proofErr w:type="gramStart"/>
      <w:r>
        <w:t>all of</w:t>
      </w:r>
      <w:proofErr w:type="gramEnd"/>
      <w:r>
        <w:t xml:space="preserve"> the people that they hired should be transferred to the person that hired them. </w:t>
      </w:r>
    </w:p>
    <w:p w14:paraId="0CFDB113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Example: </w:t>
      </w:r>
    </w:p>
    <w:p w14:paraId="4F34CF94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Person A hired person </w:t>
      </w:r>
      <w:proofErr w:type="gramStart"/>
      <w:r>
        <w:t>B</w:t>
      </w:r>
      <w:proofErr w:type="gramEnd"/>
      <w:r>
        <w:t xml:space="preserve"> </w:t>
      </w:r>
    </w:p>
    <w:p w14:paraId="48F49530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Person B hired person C &amp; D </w:t>
      </w:r>
    </w:p>
    <w:p w14:paraId="7EC785D4" w14:textId="380C3FB3" w:rsidR="005A43B7" w:rsidRP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  <w:rPr>
          <w:rFonts w:ascii="Consolas" w:hAnsi="Consolas"/>
          <w:b/>
        </w:rPr>
      </w:pPr>
      <w:r>
        <w:t xml:space="preserve">If we fire </w:t>
      </w:r>
      <w:proofErr w:type="gramStart"/>
      <w:r>
        <w:t>B</w:t>
      </w:r>
      <w:proofErr w:type="gramEnd"/>
      <w:r>
        <w:t xml:space="preserve"> then C &amp; D should be added as hires of A </w:t>
      </w:r>
    </w:p>
    <w:p w14:paraId="6E39C66A" w14:textId="2070E4D0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Pr="005A43B7">
        <w:rPr>
          <w:rFonts w:ascii="Consolas" w:hAnsi="Consolas"/>
          <w:b/>
          <w:bCs/>
        </w:rPr>
        <w:t>makeSale</w:t>
      </w:r>
      <w:proofErr w:type="spellEnd"/>
      <w:r w:rsidRPr="005A43B7">
        <w:rPr>
          <w:rFonts w:ascii="Consolas" w:hAnsi="Consolas"/>
          <w:b/>
          <w:bCs/>
        </w:rPr>
        <w:t>(</w:t>
      </w:r>
      <w:proofErr w:type="gramEnd"/>
      <w:r w:rsidRPr="005A43B7">
        <w:rPr>
          <w:rFonts w:ascii="Consolas" w:hAnsi="Consolas"/>
          <w:b/>
          <w:bCs/>
        </w:rPr>
        <w:t>Seller seller, int amount)</w:t>
      </w:r>
      <w:r>
        <w:t xml:space="preserve"> - making a sale means giving a commission to all people in the hire chain above. Each person above this seller receives 5% of the amount. What</w:t>
      </w:r>
      <w:r w:rsidR="00062218">
        <w:t>'</w:t>
      </w:r>
      <w:r>
        <w:t>s left is added to that seller</w:t>
      </w:r>
      <w:r w:rsidR="00062218">
        <w:t>'</w:t>
      </w:r>
      <w:r>
        <w:t xml:space="preserve">s earnings. There will always be enough in the amount for everybody in the chain. The seller will always be </w:t>
      </w:r>
      <w:proofErr w:type="gramStart"/>
      <w:r>
        <w:t>valid</w:t>
      </w:r>
      <w:proofErr w:type="gramEnd"/>
      <w:r>
        <w:t xml:space="preserve"> </w:t>
      </w:r>
    </w:p>
    <w:p w14:paraId="273BD037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Example: </w:t>
      </w:r>
    </w:p>
    <w:p w14:paraId="37F729C8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Person A hires person B </w:t>
      </w:r>
    </w:p>
    <w:p w14:paraId="57CF220E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Person B hires person C </w:t>
      </w:r>
    </w:p>
    <w:p w14:paraId="65A4767B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If C makes a sale for 100 that means that </w:t>
      </w:r>
    </w:p>
    <w:p w14:paraId="5F46FF03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B earns 5 </w:t>
      </w:r>
    </w:p>
    <w:p w14:paraId="63D53D8B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A earns </w:t>
      </w:r>
      <w:proofErr w:type="gramStart"/>
      <w:r>
        <w:t>5</w:t>
      </w:r>
      <w:proofErr w:type="gramEnd"/>
      <w:r>
        <w:t xml:space="preserve"> </w:t>
      </w:r>
    </w:p>
    <w:p w14:paraId="409352F6" w14:textId="41B1FA1F" w:rsidR="005A43B7" w:rsidRP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  <w:rPr>
          <w:rFonts w:ascii="Consolas" w:hAnsi="Consolas"/>
          <w:b/>
        </w:rPr>
      </w:pPr>
      <w:r>
        <w:t xml:space="preserve">C earns 90 </w:t>
      </w:r>
    </w:p>
    <w:p w14:paraId="700EF0F8" w14:textId="78F0E123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>Collection</w:t>
      </w:r>
      <w:r>
        <w:rPr>
          <w:rFonts w:ascii="Consolas" w:hAnsi="Consolas"/>
          <w:b/>
          <w:bCs/>
        </w:rPr>
        <w:t>&lt;Seller&gt;</w:t>
      </w:r>
      <w:r w:rsidRPr="005A43B7">
        <w:rPr>
          <w:rFonts w:ascii="Consolas" w:hAnsi="Consolas"/>
          <w:b/>
          <w:bCs/>
        </w:rPr>
        <w:t xml:space="preserve"> </w:t>
      </w:r>
      <w:proofErr w:type="spellStart"/>
      <w:proofErr w:type="gramStart"/>
      <w:r w:rsidRPr="005A43B7">
        <w:rPr>
          <w:rFonts w:ascii="Consolas" w:hAnsi="Consolas"/>
          <w:b/>
          <w:bCs/>
        </w:rPr>
        <w:t>getByProfits</w:t>
      </w:r>
      <w:proofErr w:type="spellEnd"/>
      <w:r w:rsidRPr="005A43B7">
        <w:rPr>
          <w:rFonts w:ascii="Consolas" w:hAnsi="Consolas"/>
          <w:b/>
          <w:bCs/>
        </w:rPr>
        <w:t>(</w:t>
      </w:r>
      <w:proofErr w:type="gramEnd"/>
      <w:r w:rsidRPr="005A43B7">
        <w:rPr>
          <w:rFonts w:ascii="Consolas" w:hAnsi="Consolas"/>
          <w:b/>
          <w:bCs/>
        </w:rPr>
        <w:t>)</w:t>
      </w:r>
      <w:r>
        <w:t xml:space="preserve"> - return all Sellers order</w:t>
      </w:r>
      <w:r w:rsidR="00062218">
        <w:t>s</w:t>
      </w:r>
      <w:r>
        <w:t xml:space="preserve"> by their profits from highest to lowest</w:t>
      </w:r>
    </w:p>
    <w:p w14:paraId="2FD4263D" w14:textId="77777777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>Collection</w:t>
      </w:r>
      <w:r>
        <w:rPr>
          <w:rFonts w:ascii="Consolas" w:hAnsi="Consolas"/>
          <w:b/>
          <w:bCs/>
        </w:rPr>
        <w:t>&lt;Seller&gt;</w:t>
      </w:r>
      <w:r w:rsidRPr="005A43B7">
        <w:rPr>
          <w:rFonts w:ascii="Consolas" w:hAnsi="Consolas"/>
          <w:b/>
          <w:bCs/>
        </w:rPr>
        <w:t xml:space="preserve"> </w:t>
      </w:r>
      <w:proofErr w:type="spellStart"/>
      <w:proofErr w:type="gramStart"/>
      <w:r w:rsidRPr="005A43B7">
        <w:rPr>
          <w:rFonts w:ascii="Consolas" w:hAnsi="Consolas"/>
          <w:b/>
          <w:bCs/>
        </w:rPr>
        <w:t>getByEmployeeCount</w:t>
      </w:r>
      <w:proofErr w:type="spellEnd"/>
      <w:r w:rsidRPr="005A43B7">
        <w:rPr>
          <w:rFonts w:ascii="Consolas" w:hAnsi="Consolas"/>
          <w:b/>
          <w:bCs/>
        </w:rPr>
        <w:t>(</w:t>
      </w:r>
      <w:proofErr w:type="gramEnd"/>
      <w:r w:rsidRPr="005A43B7">
        <w:rPr>
          <w:rFonts w:ascii="Consolas" w:hAnsi="Consolas"/>
          <w:b/>
          <w:bCs/>
        </w:rPr>
        <w:t>)</w:t>
      </w:r>
      <w:r>
        <w:t xml:space="preserve"> - return all Sellers by the count of people they have hired - highest to lowest. When calculating hires </w:t>
      </w:r>
      <w:proofErr w:type="gramStart"/>
      <w:r>
        <w:t>take into account</w:t>
      </w:r>
      <w:proofErr w:type="gramEnd"/>
      <w:r>
        <w:t xml:space="preserve"> all levels not just the people you directly hired. For people with the same count order by order of addition. </w:t>
      </w:r>
    </w:p>
    <w:p w14:paraId="392ADE0A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Example: </w:t>
      </w:r>
    </w:p>
    <w:p w14:paraId="3C0B0BC4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Person A hired person </w:t>
      </w:r>
      <w:proofErr w:type="gramStart"/>
      <w:r>
        <w:t>B</w:t>
      </w:r>
      <w:proofErr w:type="gramEnd"/>
      <w:r>
        <w:t xml:space="preserve"> </w:t>
      </w:r>
    </w:p>
    <w:p w14:paraId="3E7211FF" w14:textId="77777777" w:rsid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</w:pPr>
      <w:r>
        <w:t xml:space="preserve">Person B hired person C &amp; D </w:t>
      </w:r>
    </w:p>
    <w:p w14:paraId="400B96BA" w14:textId="0ECF36B2" w:rsidR="005A43B7" w:rsidRPr="005A43B7" w:rsidRDefault="005A43B7" w:rsidP="005A43B7">
      <w:pPr>
        <w:pStyle w:val="a5"/>
        <w:pBdr>
          <w:top w:val="nil"/>
          <w:left w:val="nil"/>
          <w:bottom w:val="nil"/>
          <w:right w:val="nil"/>
          <w:between w:val="nil"/>
        </w:pBdr>
        <w:spacing w:before="0" w:after="0"/>
        <w:ind w:left="1080"/>
        <w:rPr>
          <w:rFonts w:ascii="Consolas" w:hAnsi="Consolas"/>
          <w:b/>
        </w:rPr>
      </w:pPr>
      <w:r>
        <w:t xml:space="preserve">That means person A has 3 employees, person B - 2 employees, C &amp; D - 0 </w:t>
      </w:r>
      <w:proofErr w:type="gramStart"/>
      <w:r>
        <w:t>employees</w:t>
      </w:r>
      <w:proofErr w:type="gramEnd"/>
      <w:r>
        <w:t xml:space="preserve"> </w:t>
      </w:r>
    </w:p>
    <w:p w14:paraId="07DB1708" w14:textId="5778B102" w:rsidR="005A43B7" w:rsidRPr="005A43B7" w:rsidRDefault="005A43B7" w:rsidP="005A43B7">
      <w:pPr>
        <w:pStyle w:val="a5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hAnsi="Consolas"/>
          <w:b/>
        </w:rPr>
      </w:pPr>
      <w:r w:rsidRPr="005A43B7">
        <w:rPr>
          <w:rFonts w:ascii="Consolas" w:hAnsi="Consolas"/>
          <w:b/>
          <w:bCs/>
        </w:rPr>
        <w:t>Collection</w:t>
      </w:r>
      <w:r>
        <w:rPr>
          <w:rFonts w:ascii="Consolas" w:hAnsi="Consolas"/>
          <w:b/>
          <w:bCs/>
        </w:rPr>
        <w:t>&lt;Seller&gt;</w:t>
      </w:r>
      <w:r w:rsidRPr="005A43B7">
        <w:rPr>
          <w:rFonts w:ascii="Consolas" w:hAnsi="Consolas"/>
          <w:b/>
          <w:bCs/>
        </w:rPr>
        <w:t xml:space="preserve"> </w:t>
      </w:r>
      <w:proofErr w:type="spellStart"/>
      <w:proofErr w:type="gramStart"/>
      <w:r w:rsidRPr="005A43B7">
        <w:rPr>
          <w:rFonts w:ascii="Consolas" w:hAnsi="Consolas"/>
          <w:b/>
          <w:bCs/>
        </w:rPr>
        <w:t>getByTotalSalesMade</w:t>
      </w:r>
      <w:proofErr w:type="spellEnd"/>
      <w:r w:rsidRPr="005A43B7">
        <w:rPr>
          <w:rFonts w:ascii="Consolas" w:hAnsi="Consolas"/>
          <w:b/>
          <w:bCs/>
        </w:rPr>
        <w:t>(</w:t>
      </w:r>
      <w:proofErr w:type="gramEnd"/>
      <w:r w:rsidRPr="005A43B7">
        <w:rPr>
          <w:rFonts w:ascii="Consolas" w:hAnsi="Consolas"/>
          <w:b/>
          <w:bCs/>
        </w:rPr>
        <w:t>)</w:t>
      </w:r>
      <w:r>
        <w:t xml:space="preserve"> - return all sellers by the count of sales that each one made highest to lowest</w:t>
      </w:r>
    </w:p>
    <w:p w14:paraId="0369A343" w14:textId="242280C1" w:rsidR="00F270A5" w:rsidRPr="00235CF2" w:rsidRDefault="005A43B7" w:rsidP="002F2E8C">
      <w:pPr>
        <w:pStyle w:val="2"/>
        <w:numPr>
          <w:ilvl w:val="0"/>
          <w:numId w:val="9"/>
        </w:numPr>
      </w:pPr>
      <w:r>
        <w:lastRenderedPageBreak/>
        <w:t>MLM</w:t>
      </w:r>
      <w:r w:rsidR="00E1231F" w:rsidRPr="00235CF2">
        <w:t xml:space="preserve"> Service </w:t>
      </w:r>
      <w:r w:rsidR="00235CF2" w:rsidRPr="00235CF2">
        <w:t>–</w:t>
      </w:r>
      <w:r w:rsidR="00E1231F" w:rsidRPr="00235CF2">
        <w:t xml:space="preserve"> Performance</w:t>
      </w:r>
      <w:r w:rsidR="00235CF2" w:rsidRPr="00235CF2">
        <w:t xml:space="preserve"> – 50pts</w:t>
      </w:r>
    </w:p>
    <w:p w14:paraId="726BD63F" w14:textId="4BFA0090" w:rsidR="005A43B7" w:rsidRDefault="005A43B7" w:rsidP="005A43B7">
      <w:bookmarkStart w:id="0" w:name="_heading=h.gjdgxs" w:colFirst="0" w:colLast="0"/>
      <w:bookmarkEnd w:id="0"/>
      <w:r>
        <w:t>For this task</w:t>
      </w:r>
      <w:r w:rsidR="00062218">
        <w:t>,</w:t>
      </w:r>
      <w:r>
        <w:t xml:space="preserve"> you will only be required to submit the </w:t>
      </w:r>
      <w:r w:rsidRPr="005A43B7">
        <w:rPr>
          <w:b/>
          <w:bCs/>
        </w:rPr>
        <w:t>code from the previous problem</w:t>
      </w:r>
      <w:r>
        <w:t xml:space="preserve">. If you are having a problem with this </w:t>
      </w:r>
      <w:proofErr w:type="gramStart"/>
      <w:r>
        <w:t>task</w:t>
      </w:r>
      <w:proofErr w:type="gramEnd"/>
      <w:r>
        <w:t xml:space="preserve"> you should </w:t>
      </w:r>
      <w:r w:rsidRPr="005A43B7">
        <w:rPr>
          <w:b/>
          <w:bCs/>
        </w:rPr>
        <w:t>perform detailed algorithmic complexity analysis</w:t>
      </w:r>
      <w:r>
        <w:t xml:space="preserve">, and try to </w:t>
      </w:r>
      <w:r w:rsidRPr="005A43B7">
        <w:rPr>
          <w:b/>
          <w:bCs/>
        </w:rPr>
        <w:t>figure out weak</w:t>
      </w:r>
      <w:r>
        <w:t xml:space="preserve"> spots inside your implementation. </w:t>
      </w:r>
    </w:p>
    <w:p w14:paraId="63E89FA3" w14:textId="4C7D5C7A" w:rsidR="005A43B7" w:rsidRDefault="005A43B7" w:rsidP="005A43B7">
      <w:r>
        <w:t>For this problem</w:t>
      </w:r>
      <w:r w:rsidR="00062218">
        <w:t>,</w:t>
      </w:r>
      <w:r>
        <w:t xml:space="preserve"> it is important that other operations are </w:t>
      </w:r>
      <w:r w:rsidRPr="005A43B7">
        <w:rPr>
          <w:b/>
          <w:bCs/>
        </w:rPr>
        <w:t>implemented correctly</w:t>
      </w:r>
      <w:r>
        <w:t xml:space="preserve"> according to the specific problems: </w:t>
      </w:r>
      <w:proofErr w:type="spellStart"/>
      <w:r w:rsidRPr="005A43B7">
        <w:rPr>
          <w:b/>
          <w:bCs/>
        </w:rPr>
        <w:t>addSeller</w:t>
      </w:r>
      <w:proofErr w:type="spellEnd"/>
      <w:r>
        <w:t xml:space="preserve">, </w:t>
      </w:r>
      <w:r w:rsidRPr="005A43B7">
        <w:rPr>
          <w:b/>
          <w:bCs/>
        </w:rPr>
        <w:t>hire</w:t>
      </w:r>
      <w:r>
        <w:t xml:space="preserve">, </w:t>
      </w:r>
      <w:r w:rsidRPr="005A43B7">
        <w:rPr>
          <w:b/>
          <w:bCs/>
        </w:rPr>
        <w:t>exist</w:t>
      </w:r>
      <w:r w:rsidR="00062218">
        <w:rPr>
          <w:b/>
          <w:bCs/>
        </w:rPr>
        <w:t>,</w:t>
      </w:r>
      <w:r>
        <w:t xml:space="preserve"> </w:t>
      </w:r>
      <w:proofErr w:type="spellStart"/>
      <w:r>
        <w:t>etc</w:t>
      </w:r>
      <w:proofErr w:type="spellEnd"/>
      <w:r>
        <w:t xml:space="preserve">… </w:t>
      </w:r>
    </w:p>
    <w:p w14:paraId="26CE75C9" w14:textId="54E6FFA2" w:rsidR="00F270A5" w:rsidRDefault="005A43B7" w:rsidP="005A43B7">
      <w:r>
        <w:t xml:space="preserve">You can submit code to this problem </w:t>
      </w:r>
      <w:r w:rsidRPr="005A43B7">
        <w:rPr>
          <w:b/>
          <w:bCs/>
        </w:rPr>
        <w:t>without full coverage</w:t>
      </w:r>
      <w:r>
        <w:t xml:space="preserve"> from the previous problem, </w:t>
      </w:r>
      <w:r w:rsidRPr="005A43B7">
        <w:rPr>
          <w:b/>
          <w:bCs/>
        </w:rPr>
        <w:t>not all test cases</w:t>
      </w:r>
      <w:r>
        <w:t xml:space="preserve"> will be considered, only the </w:t>
      </w:r>
      <w:r w:rsidRPr="005A43B7">
        <w:rPr>
          <w:b/>
          <w:bCs/>
        </w:rPr>
        <w:t>general behavior</w:t>
      </w:r>
      <w:r>
        <w:t xml:space="preserve"> will be important, </w:t>
      </w:r>
      <w:r w:rsidRPr="005A43B7">
        <w:rPr>
          <w:b/>
          <w:bCs/>
        </w:rPr>
        <w:t>edge cases</w:t>
      </w:r>
      <w:r>
        <w:t xml:space="preserve"> will mostly be ignored such as throwing exceptions</w:t>
      </w:r>
      <w:r w:rsidR="00062218">
        <w:t>,</w:t>
      </w:r>
      <w:r>
        <w:t xml:space="preserve"> </w:t>
      </w:r>
      <w:proofErr w:type="spellStart"/>
      <w:r>
        <w:t>etc</w:t>
      </w:r>
      <w:proofErr w:type="spellEnd"/>
      <w:r>
        <w:t>…</w:t>
      </w:r>
    </w:p>
    <w:sectPr w:rsidR="00F270A5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A71D3" w14:textId="77777777" w:rsidR="00705ACE" w:rsidRDefault="00705ACE">
      <w:pPr>
        <w:spacing w:before="0" w:after="0" w:line="240" w:lineRule="auto"/>
      </w:pPr>
      <w:r>
        <w:separator/>
      </w:r>
    </w:p>
  </w:endnote>
  <w:endnote w:type="continuationSeparator" w:id="0">
    <w:p w14:paraId="42D485FF" w14:textId="77777777" w:rsidR="00705ACE" w:rsidRDefault="00705A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970A6" w14:textId="2436973F" w:rsidR="00F270A5" w:rsidRPr="00736EDC" w:rsidRDefault="00000000" w:rsidP="00736EDC">
    <w:pPr>
      <w:pStyle w:val="a8"/>
    </w:pPr>
    <w:r>
      <w:rPr>
        <w:noProof/>
      </w:rPr>
      <w:pict w14:anchorId="084A9923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14" o:spid="_x0000_s1028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<v:textbox inset=".5mm,0,0,0">
            <w:txbxContent>
              <w:p w14:paraId="67A211D6" w14:textId="77777777" w:rsidR="00736EDC" w:rsidRPr="002C539D" w:rsidRDefault="00736EDC" w:rsidP="00736EDC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4A75383">
        <v:shape id="Текстово поле 13" o:spid="_x0000_s1027" type="#_x0000_t202" style="position:absolute;margin-left:109pt;margin-top:7pt;width:411.4pt;height:40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F93314F" w14:textId="77777777" w:rsidR="00736EDC" w:rsidRPr="002C539D" w:rsidRDefault="00736EDC" w:rsidP="00736EDC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aa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a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a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5CD7731F" w14:textId="77777777" w:rsidR="00736EDC" w:rsidRPr="00596AA5" w:rsidRDefault="00736EDC" w:rsidP="00736EDC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E6F816C" wp14:editId="26C4F31D">
                      <wp:extent cx="175260" cy="175260"/>
                      <wp:effectExtent l="0" t="0" r="0" b="0"/>
                      <wp:docPr id="259609806" name="Картина 12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5260" cy="1752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CAF6212" wp14:editId="1F5231C5">
                      <wp:extent cx="175260" cy="175260"/>
                      <wp:effectExtent l="0" t="0" r="0" b="0"/>
                      <wp:docPr id="1982783851" name="Картина 11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5260" cy="1752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4C1554" wp14:editId="14DB0B4A">
                      <wp:extent cx="177800" cy="177800"/>
                      <wp:effectExtent l="0" t="0" r="0" b="0"/>
                      <wp:docPr id="5" name="Картина 10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7800" cy="1778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4CCC35" wp14:editId="4742DB2E">
                      <wp:extent cx="160020" cy="160020"/>
                      <wp:effectExtent l="0" t="0" r="0" b="0"/>
                      <wp:docPr id="2065160001" name="Картина 9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0020" cy="1600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DF49F3" wp14:editId="1324F21B">
                      <wp:extent cx="177800" cy="177800"/>
                      <wp:effectExtent l="0" t="0" r="0" b="0"/>
                      <wp:docPr id="7" name="Картина 8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7800" cy="1778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68AEFB" wp14:editId="4A0D9D5D">
                      <wp:extent cx="177800" cy="177800"/>
                      <wp:effectExtent l="0" t="0" r="0" b="0"/>
                      <wp:docPr id="17" name="Картина 7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7800" cy="1778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5ACBE2" wp14:editId="414C6170">
                      <wp:extent cx="175260" cy="175260"/>
                      <wp:effectExtent l="0" t="0" r="0" b="0"/>
                      <wp:docPr id="368639350" name="Картина 6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5260" cy="17526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A42D257" wp14:editId="608C2679">
                      <wp:extent cx="160020" cy="152400"/>
                      <wp:effectExtent l="0" t="0" r="0" b="0"/>
                      <wp:docPr id="532039593" name="Картина 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60020" cy="1524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38574D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ACEC1C" wp14:editId="33EAED8D">
                      <wp:extent cx="177800" cy="177800"/>
                      <wp:effectExtent l="0" t="0" r="0" b="0"/>
                      <wp:docPr id="23" name="Картина 4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7800" cy="1778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736EDC">
      <w:rPr>
        <w:noProof/>
      </w:rPr>
      <w:drawing>
        <wp:anchor distT="0" distB="0" distL="114300" distR="114300" simplePos="0" relativeHeight="251655680" behindDoc="0" locked="0" layoutInCell="1" allowOverlap="1" wp14:anchorId="414DCF06" wp14:editId="1A8B8D5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1535107" name="Картина 3" descr="Картина, която съдържа Шрифт, Графика, лого, текст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Картина, която съдържа Шрифт, Графика, лого, текст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A86C3C3">
        <v:line id="Право съединение 2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" strokecolor="#984807" strokeweight="1pt">
          <v:stroke endcap="round"/>
          <o:lock v:ext="edit" shapetype="f"/>
        </v:line>
      </w:pict>
    </w:r>
    <w:r>
      <w:rPr>
        <w:noProof/>
      </w:rPr>
      <w:pict w14:anchorId="69DADF01">
        <v:shape id="Текстово поле 1" o:spid="_x0000_s1025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<v:textbox inset="0,0,0,0">
            <w:txbxContent>
              <w:p w14:paraId="56A80BF8" w14:textId="77777777" w:rsidR="00736EDC" w:rsidRPr="00596AA5" w:rsidRDefault="00736EDC" w:rsidP="00736EDC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7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7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2D583" w14:textId="77777777" w:rsidR="00705ACE" w:rsidRDefault="00705ACE">
      <w:pPr>
        <w:spacing w:before="0" w:after="0" w:line="240" w:lineRule="auto"/>
      </w:pPr>
      <w:r>
        <w:separator/>
      </w:r>
    </w:p>
  </w:footnote>
  <w:footnote w:type="continuationSeparator" w:id="0">
    <w:p w14:paraId="7A85C181" w14:textId="77777777" w:rsidR="00705ACE" w:rsidRDefault="00705AC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DC6B0" w14:textId="77777777" w:rsidR="00F270A5" w:rsidRDefault="00F270A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57902"/>
    <w:multiLevelType w:val="hybridMultilevel"/>
    <w:tmpl w:val="675EF16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14E9D"/>
    <w:multiLevelType w:val="hybridMultilevel"/>
    <w:tmpl w:val="753036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20E69"/>
    <w:multiLevelType w:val="hybridMultilevel"/>
    <w:tmpl w:val="FC747D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779B6"/>
    <w:multiLevelType w:val="multilevel"/>
    <w:tmpl w:val="2532526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2C14742"/>
    <w:multiLevelType w:val="multilevel"/>
    <w:tmpl w:val="F064B91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475275E"/>
    <w:multiLevelType w:val="hybridMultilevel"/>
    <w:tmpl w:val="D9FE88A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E2832C1"/>
    <w:multiLevelType w:val="multilevel"/>
    <w:tmpl w:val="A42A80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abstractNum w:abstractNumId="7" w15:restartNumberingAfterBreak="0">
    <w:nsid w:val="72CD6F3F"/>
    <w:multiLevelType w:val="hybridMultilevel"/>
    <w:tmpl w:val="C8F0577A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C6501C"/>
    <w:multiLevelType w:val="hybridMultilevel"/>
    <w:tmpl w:val="1DB28A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948107">
    <w:abstractNumId w:val="3"/>
  </w:num>
  <w:num w:numId="2" w16cid:durableId="185020287">
    <w:abstractNumId w:val="4"/>
  </w:num>
  <w:num w:numId="3" w16cid:durableId="862280066">
    <w:abstractNumId w:val="6"/>
  </w:num>
  <w:num w:numId="4" w16cid:durableId="1537083669">
    <w:abstractNumId w:val="1"/>
  </w:num>
  <w:num w:numId="5" w16cid:durableId="1455443496">
    <w:abstractNumId w:val="2"/>
  </w:num>
  <w:num w:numId="6" w16cid:durableId="1531453037">
    <w:abstractNumId w:val="8"/>
  </w:num>
  <w:num w:numId="7" w16cid:durableId="1915123957">
    <w:abstractNumId w:val="0"/>
  </w:num>
  <w:num w:numId="8" w16cid:durableId="703672475">
    <w:abstractNumId w:val="5"/>
  </w:num>
  <w:num w:numId="9" w16cid:durableId="9504045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1tDQ2NzSwMDI3NDJV0lEKTi0uzszPAykwqQUA8Hb2PiwAAAA="/>
  </w:docVars>
  <w:rsids>
    <w:rsidRoot w:val="00F270A5"/>
    <w:rsid w:val="00062218"/>
    <w:rsid w:val="00235CF2"/>
    <w:rsid w:val="002F2E8C"/>
    <w:rsid w:val="005A43B7"/>
    <w:rsid w:val="00705ACE"/>
    <w:rsid w:val="00736EDC"/>
    <w:rsid w:val="00836B63"/>
    <w:rsid w:val="00E1231F"/>
    <w:rsid w:val="00F270A5"/>
    <w:rsid w:val="00F30611"/>
    <w:rsid w:val="00FE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FF5C07A"/>
  <w15:docId w15:val="{CE86B907-921B-458D-B802-EC1E451F0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40"/>
      <w:ind w:left="720" w:hanging="360"/>
      <w:outlineLvl w:val="1"/>
    </w:pPr>
    <w:rPr>
      <w:b/>
      <w:color w:val="7C380A"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uiPriority w:val="34"/>
    <w:qFormat/>
    <w:rsid w:val="00E1231F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36ED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736EDC"/>
  </w:style>
  <w:style w:type="paragraph" w:styleId="a8">
    <w:name w:val="footer"/>
    <w:basedOn w:val="a"/>
    <w:link w:val="a9"/>
    <w:uiPriority w:val="99"/>
    <w:unhideWhenUsed/>
    <w:rsid w:val="00736ED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736EDC"/>
  </w:style>
  <w:style w:type="character" w:styleId="aa">
    <w:name w:val="Hyperlink"/>
    <w:basedOn w:val="a0"/>
    <w:uiPriority w:val="99"/>
    <w:unhideWhenUsed/>
    <w:rsid w:val="00736ED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OKgN+kxH65Bc+Ehl5mwJZ+9sblQ==">CgMxLjAyCGguZ2pkZ3hzOAByITFQX2xsYmFLcFo4bzJicm1ZX0pMN2p1RGFUWHM0M2ZH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 Yonkova</dc:creator>
  <cp:keywords/>
  <dc:description/>
  <cp:lastModifiedBy>Yoana Yonkova</cp:lastModifiedBy>
  <cp:revision>5</cp:revision>
  <dcterms:created xsi:type="dcterms:W3CDTF">2023-11-16T09:09:00Z</dcterms:created>
  <dcterms:modified xsi:type="dcterms:W3CDTF">2023-11-16T09:33:00Z</dcterms:modified>
</cp:coreProperties>
</file>